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F0A09B" w14:textId="14F14BCE" w:rsidR="00E01F5C" w:rsidRPr="00E01F5C" w:rsidRDefault="00E01F5C">
      <w:pPr>
        <w:rPr>
          <w:rFonts w:ascii="Times New Roman" w:hAnsi="Times New Roman" w:cs="Times New Roman"/>
        </w:rPr>
      </w:pPr>
      <w:r w:rsidRPr="00E01F5C">
        <w:rPr>
          <w:rFonts w:ascii="Times New Roman" w:hAnsi="Times New Roman" w:cs="Times New Roman"/>
        </w:rPr>
        <w:t xml:space="preserve">To: </w:t>
      </w:r>
      <w:r w:rsidR="00AA0801">
        <w:rPr>
          <w:rFonts w:ascii="Times New Roman" w:hAnsi="Times New Roman" w:cs="Times New Roman"/>
        </w:rPr>
        <w:t>OBC Committee</w:t>
      </w:r>
    </w:p>
    <w:p w14:paraId="4B4E0D8D" w14:textId="04AE7819" w:rsidR="00E01F5C" w:rsidRPr="00E01F5C" w:rsidRDefault="00E01F5C">
      <w:pPr>
        <w:rPr>
          <w:rFonts w:ascii="Times New Roman" w:hAnsi="Times New Roman" w:cs="Times New Roman"/>
        </w:rPr>
      </w:pPr>
      <w:r w:rsidRPr="00E01F5C">
        <w:rPr>
          <w:rFonts w:ascii="Times New Roman" w:hAnsi="Times New Roman" w:cs="Times New Roman"/>
        </w:rPr>
        <w:t xml:space="preserve">From: </w:t>
      </w:r>
      <w:r w:rsidR="00AA0801">
        <w:rPr>
          <w:rFonts w:ascii="Times New Roman" w:hAnsi="Times New Roman" w:cs="Times New Roman"/>
        </w:rPr>
        <w:t>Viking Robotics Society</w:t>
      </w:r>
    </w:p>
    <w:p w14:paraId="73A615BA" w14:textId="4711E805" w:rsidR="00E01F5C" w:rsidRPr="00E01F5C" w:rsidRDefault="00E01F5C">
      <w:pPr>
        <w:rPr>
          <w:rFonts w:ascii="Times New Roman" w:hAnsi="Times New Roman" w:cs="Times New Roman"/>
        </w:rPr>
      </w:pPr>
      <w:r w:rsidRPr="00E01F5C">
        <w:rPr>
          <w:rFonts w:ascii="Times New Roman" w:hAnsi="Times New Roman" w:cs="Times New Roman"/>
        </w:rPr>
        <w:t xml:space="preserve">Subject: </w:t>
      </w:r>
      <w:r w:rsidR="00AA0801">
        <w:rPr>
          <w:rFonts w:ascii="Times New Roman" w:hAnsi="Times New Roman" w:cs="Times New Roman"/>
        </w:rPr>
        <w:t>Robot Arm</w:t>
      </w:r>
      <w:r w:rsidRPr="00E01F5C">
        <w:rPr>
          <w:rFonts w:ascii="Times New Roman" w:hAnsi="Times New Roman" w:cs="Times New Roman"/>
        </w:rPr>
        <w:t xml:space="preserve"> – Progress Report</w:t>
      </w:r>
    </w:p>
    <w:p w14:paraId="459C6B31" w14:textId="77777777" w:rsidR="00E01F5C" w:rsidRPr="00E01F5C" w:rsidRDefault="00E01F5C">
      <w:pPr>
        <w:rPr>
          <w:rFonts w:ascii="Times New Roman" w:hAnsi="Times New Roman" w:cs="Times New Roman"/>
        </w:rPr>
      </w:pPr>
    </w:p>
    <w:p w14:paraId="55628AF9" w14:textId="77777777" w:rsidR="00AA5E68" w:rsidRPr="00AA5E68" w:rsidRDefault="00AA5E68" w:rsidP="00AA5E68">
      <w:pPr>
        <w:rPr>
          <w:rFonts w:ascii="Times New Roman" w:hAnsi="Times New Roman" w:cs="Times New Roman"/>
          <w:b/>
          <w:bCs/>
        </w:rPr>
      </w:pPr>
      <w:r w:rsidRPr="00AA5E68">
        <w:rPr>
          <w:rFonts w:ascii="Times New Roman" w:hAnsi="Times New Roman" w:cs="Times New Roman"/>
          <w:b/>
          <w:bCs/>
        </w:rPr>
        <w:t>Dear OBC Committee,</w:t>
      </w:r>
    </w:p>
    <w:p w14:paraId="407A47CD" w14:textId="77777777" w:rsidR="00AA5E68" w:rsidRPr="00AA5E68" w:rsidRDefault="00AA5E68" w:rsidP="00AA5E68">
      <w:pPr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The following letter is to report on the progress of the Robot Arm project that is due at the end of Spring</w:t>
      </w:r>
    </w:p>
    <w:p w14:paraId="2E21590B" w14:textId="77777777" w:rsidR="00AA5E68" w:rsidRPr="00AA5E68" w:rsidRDefault="00AA5E68" w:rsidP="00AA5E68">
      <w:pPr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term 2020.</w:t>
      </w:r>
    </w:p>
    <w:p w14:paraId="5061BF1B" w14:textId="77777777" w:rsidR="00AA5E68" w:rsidRPr="00AA5E68" w:rsidRDefault="00AA5E68" w:rsidP="00AA5E68">
      <w:pPr>
        <w:rPr>
          <w:rFonts w:ascii="Times New Roman" w:hAnsi="Times New Roman" w:cs="Times New Roman"/>
          <w:b/>
          <w:bCs/>
        </w:rPr>
      </w:pPr>
      <w:r w:rsidRPr="00AA5E68">
        <w:rPr>
          <w:rFonts w:ascii="Times New Roman" w:hAnsi="Times New Roman" w:cs="Times New Roman"/>
          <w:b/>
          <w:bCs/>
        </w:rPr>
        <w:t>Introduction</w:t>
      </w:r>
    </w:p>
    <w:p w14:paraId="50ED4CEB" w14:textId="77777777" w:rsidR="00AA5E68" w:rsidRPr="00AA5E68" w:rsidRDefault="00AA5E68" w:rsidP="00AA5E68">
      <w:pPr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On November 01, 2019, we have submitted the project proposal for designing a Robotic Arm for the</w:t>
      </w:r>
    </w:p>
    <w:p w14:paraId="3AACB29B" w14:textId="77777777" w:rsidR="00AA5E68" w:rsidRPr="00AA5E68" w:rsidRDefault="00AA5E68" w:rsidP="00AA5E68">
      <w:pPr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Viking Robotics Society. Upon receiving approval for the project, we have immediately started working</w:t>
      </w:r>
    </w:p>
    <w:p w14:paraId="0E4CB8FB" w14:textId="77777777" w:rsidR="00AA5E68" w:rsidRPr="00AA5E68" w:rsidRDefault="00AA5E68" w:rsidP="00AA5E68">
      <w:pPr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on designing the CAD model and planning for the project. The goal is to build a fully functional robotic</w:t>
      </w:r>
    </w:p>
    <w:p w14:paraId="30613267" w14:textId="77777777" w:rsidR="00AA5E68" w:rsidRPr="00AA5E68" w:rsidRDefault="00AA5E68" w:rsidP="00AA5E68">
      <w:pPr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arm that can draw and write from human user input. The project is currently being worked on by the</w:t>
      </w:r>
    </w:p>
    <w:p w14:paraId="1BD75C42" w14:textId="77777777" w:rsidR="00AA5E68" w:rsidRPr="00AA5E68" w:rsidRDefault="00AA5E68" w:rsidP="00AA5E68">
      <w:pPr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members of VRS until the final submission.</w:t>
      </w:r>
    </w:p>
    <w:p w14:paraId="2FFB045A" w14:textId="77777777" w:rsidR="00AA5E68" w:rsidRPr="00AA5E68" w:rsidRDefault="00AA5E68" w:rsidP="00AA5E68">
      <w:pPr>
        <w:rPr>
          <w:rFonts w:ascii="Times New Roman" w:hAnsi="Times New Roman" w:cs="Times New Roman"/>
          <w:b/>
          <w:bCs/>
        </w:rPr>
      </w:pPr>
      <w:r w:rsidRPr="00AA5E68">
        <w:rPr>
          <w:rFonts w:ascii="Times New Roman" w:hAnsi="Times New Roman" w:cs="Times New Roman"/>
          <w:b/>
          <w:bCs/>
        </w:rPr>
        <w:t>The Background</w:t>
      </w:r>
    </w:p>
    <w:p w14:paraId="4BE2C943" w14:textId="77777777" w:rsidR="00AA5E68" w:rsidRPr="00AA5E68" w:rsidRDefault="00AA5E68" w:rsidP="00AA5E68">
      <w:pPr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VRS does not have a working robot that is designed and programmed by the members from scratch. All</w:t>
      </w:r>
    </w:p>
    <w:p w14:paraId="564FDDA4" w14:textId="77777777" w:rsidR="00AA5E68" w:rsidRPr="00AA5E68" w:rsidRDefault="00AA5E68" w:rsidP="00AA5E68">
      <w:pPr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of our previous projects have been from pre-built kits. We currently have several members who are</w:t>
      </w:r>
    </w:p>
    <w:p w14:paraId="50F6AF4C" w14:textId="77777777" w:rsidR="00AA5E68" w:rsidRPr="00AA5E68" w:rsidRDefault="00AA5E68" w:rsidP="00AA5E68">
      <w:pPr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seniors and very invested in learning more about robotics. This project is initiated to give the members the</w:t>
      </w:r>
    </w:p>
    <w:p w14:paraId="22AFE4D5" w14:textId="77777777" w:rsidR="00AA5E68" w:rsidRPr="00AA5E68" w:rsidRDefault="00AA5E68" w:rsidP="00AA5E68">
      <w:pPr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opportunities to learn more about the engineering design process and nurture a new generation of new</w:t>
      </w:r>
    </w:p>
    <w:p w14:paraId="50EA7A46" w14:textId="77777777" w:rsidR="00AA5E68" w:rsidRPr="00AA5E68" w:rsidRDefault="00AA5E68" w:rsidP="00AA5E68">
      <w:pPr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members about project management and teamwork. This project will also give the club something to</w:t>
      </w:r>
    </w:p>
    <w:p w14:paraId="4E61A06D" w14:textId="77777777" w:rsidR="00AA5E68" w:rsidRPr="00AA5E68" w:rsidRDefault="00AA5E68" w:rsidP="00AA5E68">
      <w:pPr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show off that is of our own design.</w:t>
      </w:r>
    </w:p>
    <w:p w14:paraId="12545D00" w14:textId="77777777" w:rsidR="00AA5E68" w:rsidRPr="00AA5E68" w:rsidRDefault="00AA5E68" w:rsidP="00AA5E68">
      <w:pPr>
        <w:rPr>
          <w:rFonts w:ascii="Times New Roman" w:hAnsi="Times New Roman" w:cs="Times New Roman"/>
          <w:b/>
          <w:bCs/>
        </w:rPr>
      </w:pPr>
      <w:r w:rsidRPr="00AA5E68">
        <w:rPr>
          <w:rFonts w:ascii="Times New Roman" w:hAnsi="Times New Roman" w:cs="Times New Roman"/>
          <w:b/>
          <w:bCs/>
        </w:rPr>
        <w:t>Work Completed</w:t>
      </w:r>
      <w:bookmarkStart w:id="0" w:name="_GoBack"/>
      <w:bookmarkEnd w:id="0"/>
    </w:p>
    <w:p w14:paraId="498095F3" w14:textId="77777777" w:rsidR="00AA5E68" w:rsidRPr="00AA5E68" w:rsidRDefault="00AA5E68" w:rsidP="00AA5E68">
      <w:pPr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We have completed the second iteration of the arm design and we are currently printing out more parts to</w:t>
      </w:r>
    </w:p>
    <w:p w14:paraId="65057A05" w14:textId="77777777" w:rsidR="00AA5E68" w:rsidRPr="00AA5E68" w:rsidRDefault="00AA5E68" w:rsidP="00AA5E68">
      <w:pPr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start the assembly. We have also received several servos and parts that we ordered. A team is currently</w:t>
      </w:r>
    </w:p>
    <w:p w14:paraId="1E26FD7E" w14:textId="77777777" w:rsidR="00AA5E68" w:rsidRPr="00AA5E68" w:rsidRDefault="00AA5E68" w:rsidP="00AA5E68">
      <w:pPr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working on the communication and electronics of the arm. We have also been in constant contact with the</w:t>
      </w:r>
    </w:p>
    <w:p w14:paraId="58D77EEC" w14:textId="77777777" w:rsidR="00AA5E68" w:rsidRPr="00AA5E68" w:rsidRDefault="00AA5E68" w:rsidP="00AA5E68">
      <w:pPr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Agile and Adaptive Robotics Lab graduate student to get help with the technical and challenges that we</w:t>
      </w:r>
    </w:p>
    <w:p w14:paraId="1DFD067F" w14:textId="5E2D0DC2" w:rsidR="007A33B6" w:rsidRPr="007A33B6" w:rsidRDefault="00AA5E68" w:rsidP="00AA5E68">
      <w:pPr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encountered in the process.</w:t>
      </w:r>
    </w:p>
    <w:sectPr w:rsidR="007A33B6" w:rsidRPr="007A33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0MTE2MTMxtTC1NLdU0lEKTi0uzszPAykwqgUAF0ZDkCwAAAA="/>
  </w:docVars>
  <w:rsids>
    <w:rsidRoot w:val="00E01F5C"/>
    <w:rsid w:val="000D3279"/>
    <w:rsid w:val="000F42AE"/>
    <w:rsid w:val="001029C0"/>
    <w:rsid w:val="00120D08"/>
    <w:rsid w:val="00186C61"/>
    <w:rsid w:val="001F64CA"/>
    <w:rsid w:val="001F71DF"/>
    <w:rsid w:val="00227636"/>
    <w:rsid w:val="002352BC"/>
    <w:rsid w:val="0023571A"/>
    <w:rsid w:val="00244CD9"/>
    <w:rsid w:val="00380BDD"/>
    <w:rsid w:val="003A0C30"/>
    <w:rsid w:val="00473051"/>
    <w:rsid w:val="00506A54"/>
    <w:rsid w:val="0052462A"/>
    <w:rsid w:val="005621C1"/>
    <w:rsid w:val="0062179B"/>
    <w:rsid w:val="00713D91"/>
    <w:rsid w:val="00742C88"/>
    <w:rsid w:val="00794FB3"/>
    <w:rsid w:val="007A33B6"/>
    <w:rsid w:val="008E40E1"/>
    <w:rsid w:val="008E498C"/>
    <w:rsid w:val="00904C19"/>
    <w:rsid w:val="009E0CDF"/>
    <w:rsid w:val="00AA0801"/>
    <w:rsid w:val="00AA5E68"/>
    <w:rsid w:val="00AC416A"/>
    <w:rsid w:val="00B506E1"/>
    <w:rsid w:val="00BA4AD2"/>
    <w:rsid w:val="00CD5EFD"/>
    <w:rsid w:val="00DC0A49"/>
    <w:rsid w:val="00E01F5C"/>
    <w:rsid w:val="00EA3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25E28"/>
  <w15:chartTrackingRefBased/>
  <w15:docId w15:val="{CA2321D4-8715-4264-936F-53D6B5C04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1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Chung</dc:creator>
  <cp:keywords/>
  <dc:description/>
  <cp:lastModifiedBy>Jake Chung</cp:lastModifiedBy>
  <cp:revision>26</cp:revision>
  <dcterms:created xsi:type="dcterms:W3CDTF">2019-05-21T07:10:00Z</dcterms:created>
  <dcterms:modified xsi:type="dcterms:W3CDTF">2020-02-14T16:42:00Z</dcterms:modified>
</cp:coreProperties>
</file>